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9CD68" w14:textId="2BB7B6CA" w:rsidR="00780BF2" w:rsidRPr="00664601" w:rsidRDefault="00780BF2" w:rsidP="00780BF2">
      <w:pPr>
        <w:pStyle w:val="a9"/>
        <w:rPr>
          <w:rFonts w:ascii="Times New Roman" w:hAnsi="Times New Roman" w:cs="Times New Roman"/>
        </w:rPr>
      </w:pPr>
      <w:r w:rsidRPr="00664601">
        <w:rPr>
          <w:rFonts w:ascii="Times New Roman" w:hAnsi="Times New Roman" w:cs="Times New Roman"/>
        </w:rPr>
        <w:t>上机</w:t>
      </w:r>
      <w:r w:rsidR="00641CF8">
        <w:rPr>
          <w:rFonts w:ascii="Times New Roman" w:hAnsi="Times New Roman" w:cs="Times New Roman" w:hint="eastAsia"/>
        </w:rPr>
        <w:t>3</w:t>
      </w:r>
      <w:r w:rsidR="00A57365" w:rsidRPr="00664601">
        <w:rPr>
          <w:rFonts w:ascii="Times New Roman" w:hAnsi="Times New Roman" w:cs="Times New Roman"/>
        </w:rPr>
        <w:t xml:space="preserve"> </w:t>
      </w:r>
      <w:proofErr w:type="spellStart"/>
      <w:r w:rsidR="00A57365" w:rsidRPr="00664601">
        <w:rPr>
          <w:rFonts w:ascii="Times New Roman" w:hAnsi="Times New Roman" w:cs="Times New Roman"/>
        </w:rPr>
        <w:t>Javascript</w:t>
      </w:r>
      <w:proofErr w:type="spellEnd"/>
      <w:r w:rsidR="00A57365" w:rsidRPr="00664601">
        <w:rPr>
          <w:rFonts w:ascii="Times New Roman" w:hAnsi="Times New Roman" w:cs="Times New Roman"/>
        </w:rPr>
        <w:t>基础</w:t>
      </w:r>
    </w:p>
    <w:p w14:paraId="557A0145" w14:textId="77777777" w:rsidR="00780BF2" w:rsidRPr="00664601" w:rsidRDefault="00F427D4" w:rsidP="00780BF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利用</w:t>
      </w:r>
      <w:r>
        <w:rPr>
          <w:rFonts w:ascii="Times New Roman" w:hAnsi="Times New Roman" w:cs="Times New Roman" w:hint="eastAsia"/>
        </w:rPr>
        <w:t>JavaScript</w:t>
      </w:r>
      <w:r>
        <w:rPr>
          <w:rFonts w:ascii="Times New Roman" w:hAnsi="Times New Roman" w:cs="Times New Roman" w:hint="eastAsia"/>
        </w:rPr>
        <w:t>，</w:t>
      </w:r>
      <w:r w:rsidR="00780BF2" w:rsidRPr="00664601">
        <w:rPr>
          <w:rFonts w:ascii="Times New Roman" w:hAnsi="Times New Roman" w:cs="Times New Roman"/>
        </w:rPr>
        <w:t>按要求制作如下网页：</w:t>
      </w:r>
    </w:p>
    <w:p w14:paraId="448FA2E3" w14:textId="77777777" w:rsidR="00A57365" w:rsidRDefault="00FE69F7" w:rsidP="00D27F98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E01E297" wp14:editId="395E8F27">
            <wp:extent cx="6192520" cy="248920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8AABE" w14:textId="77777777" w:rsidR="00641E44" w:rsidRPr="00664601" w:rsidRDefault="00641E44" w:rsidP="00641E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四则运算符号作为下拉列表框可选，如下图：</w:t>
      </w:r>
    </w:p>
    <w:p w14:paraId="2B6B116B" w14:textId="77777777" w:rsidR="00A57365" w:rsidRDefault="00641E44" w:rsidP="00780BF2">
      <w:pPr>
        <w:rPr>
          <w:rFonts w:ascii="Times New Roman" w:hAnsi="Times New Roman" w:cs="Times New Roman"/>
        </w:rPr>
      </w:pPr>
      <w:r w:rsidRPr="00FE69F7">
        <w:rPr>
          <w:noProof/>
        </w:rPr>
        <w:drawing>
          <wp:inline distT="0" distB="0" distL="0" distR="0" wp14:anchorId="7BA68BE7" wp14:editId="3F521AB9">
            <wp:extent cx="5375275" cy="2377440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6907" t="8873" r="34237" b="52716"/>
                    <a:stretch/>
                  </pic:blipFill>
                  <pic:spPr bwMode="auto">
                    <a:xfrm>
                      <a:off x="0" y="0"/>
                      <a:ext cx="5385365" cy="2381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87F9E8" w14:textId="77777777" w:rsidR="00641E44" w:rsidRDefault="00641E44" w:rsidP="00780BF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输入相应的内容后，点击等号按钮能显示相关结果，如下图：</w:t>
      </w:r>
    </w:p>
    <w:p w14:paraId="0C8B106D" w14:textId="77777777" w:rsidR="00CD7946" w:rsidRPr="00664601" w:rsidRDefault="00641E44" w:rsidP="00641E4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BD80426" wp14:editId="3923F095">
            <wp:extent cx="6192520" cy="2342515"/>
            <wp:effectExtent l="0" t="0" r="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7946" w:rsidRPr="00664601" w:rsidSect="00D27F98">
      <w:pgSz w:w="11906" w:h="16838"/>
      <w:pgMar w:top="1021" w:right="1077" w:bottom="1021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50BA3B" w14:textId="77777777" w:rsidR="0087415A" w:rsidRDefault="0087415A" w:rsidP="00F61210">
      <w:r>
        <w:separator/>
      </w:r>
    </w:p>
  </w:endnote>
  <w:endnote w:type="continuationSeparator" w:id="0">
    <w:p w14:paraId="076AB2A2" w14:textId="77777777" w:rsidR="0087415A" w:rsidRDefault="0087415A" w:rsidP="00F612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325685" w14:textId="77777777" w:rsidR="0087415A" w:rsidRDefault="0087415A" w:rsidP="00F61210">
      <w:r>
        <w:separator/>
      </w:r>
    </w:p>
  </w:footnote>
  <w:footnote w:type="continuationSeparator" w:id="0">
    <w:p w14:paraId="2FCBE86C" w14:textId="77777777" w:rsidR="0087415A" w:rsidRDefault="0087415A" w:rsidP="00F612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367766"/>
    <w:multiLevelType w:val="hybridMultilevel"/>
    <w:tmpl w:val="E5BE48E2"/>
    <w:lvl w:ilvl="0" w:tplc="F2E6FFB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5C332E"/>
    <w:multiLevelType w:val="hybridMultilevel"/>
    <w:tmpl w:val="3790D8F6"/>
    <w:lvl w:ilvl="0" w:tplc="28966DA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1C11040"/>
    <w:multiLevelType w:val="hybridMultilevel"/>
    <w:tmpl w:val="B05671D6"/>
    <w:lvl w:ilvl="0" w:tplc="EC6EC8B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zcxNDS3MDExMrJU0lEKTi0uzszPAykwrQUANYAzKiwAAAA="/>
  </w:docVars>
  <w:rsids>
    <w:rsidRoot w:val="001D6ADF"/>
    <w:rsid w:val="001D6ADF"/>
    <w:rsid w:val="001E0ED8"/>
    <w:rsid w:val="002D4745"/>
    <w:rsid w:val="0041122B"/>
    <w:rsid w:val="00432E19"/>
    <w:rsid w:val="004F099C"/>
    <w:rsid w:val="0053568D"/>
    <w:rsid w:val="00623F9D"/>
    <w:rsid w:val="00641CF8"/>
    <w:rsid w:val="00641E44"/>
    <w:rsid w:val="00664601"/>
    <w:rsid w:val="00780BF2"/>
    <w:rsid w:val="007D5447"/>
    <w:rsid w:val="0087415A"/>
    <w:rsid w:val="008820C6"/>
    <w:rsid w:val="008C0155"/>
    <w:rsid w:val="00906DBB"/>
    <w:rsid w:val="00997B41"/>
    <w:rsid w:val="009C356E"/>
    <w:rsid w:val="00A0647D"/>
    <w:rsid w:val="00A57365"/>
    <w:rsid w:val="00A764EB"/>
    <w:rsid w:val="00A77380"/>
    <w:rsid w:val="00A77FE1"/>
    <w:rsid w:val="00CD7946"/>
    <w:rsid w:val="00D27F98"/>
    <w:rsid w:val="00F427D4"/>
    <w:rsid w:val="00F61210"/>
    <w:rsid w:val="00F644B1"/>
    <w:rsid w:val="00F664DD"/>
    <w:rsid w:val="00FE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240ABA"/>
  <w15:docId w15:val="{D692AE19-8047-4DE8-B3F5-A814C77EE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12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121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121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1210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61210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61210"/>
    <w:rPr>
      <w:sz w:val="18"/>
      <w:szCs w:val="18"/>
    </w:rPr>
  </w:style>
  <w:style w:type="paragraph" w:styleId="a9">
    <w:name w:val="Title"/>
    <w:basedOn w:val="a"/>
    <w:next w:val="a"/>
    <w:link w:val="aa"/>
    <w:uiPriority w:val="10"/>
    <w:qFormat/>
    <w:rsid w:val="00780BF2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a">
    <w:name w:val="标题 字符"/>
    <w:basedOn w:val="a0"/>
    <w:link w:val="a9"/>
    <w:uiPriority w:val="10"/>
    <w:rsid w:val="00780BF2"/>
    <w:rPr>
      <w:rFonts w:asciiTheme="majorHAnsi" w:eastAsia="宋体" w:hAnsiTheme="majorHAnsi" w:cstheme="majorBidi"/>
      <w:b/>
      <w:bCs/>
      <w:sz w:val="32"/>
      <w:szCs w:val="32"/>
    </w:rPr>
  </w:style>
  <w:style w:type="paragraph" w:styleId="ab">
    <w:name w:val="List Paragraph"/>
    <w:basedOn w:val="a"/>
    <w:uiPriority w:val="34"/>
    <w:qFormat/>
    <w:rsid w:val="001E0ED8"/>
    <w:pPr>
      <w:ind w:firstLineChars="200" w:firstLine="420"/>
    </w:pPr>
  </w:style>
  <w:style w:type="character" w:styleId="ac">
    <w:name w:val="Hyperlink"/>
    <w:basedOn w:val="a0"/>
    <w:uiPriority w:val="99"/>
    <w:unhideWhenUsed/>
    <w:rsid w:val="00CD794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</dc:creator>
  <cp:lastModifiedBy>bobo zhou</cp:lastModifiedBy>
  <cp:revision>15</cp:revision>
  <cp:lastPrinted>2018-10-30T00:56:00Z</cp:lastPrinted>
  <dcterms:created xsi:type="dcterms:W3CDTF">2018-10-29T11:18:00Z</dcterms:created>
  <dcterms:modified xsi:type="dcterms:W3CDTF">2020-10-25T15:18:00Z</dcterms:modified>
</cp:coreProperties>
</file>